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F48CEBE" w14:textId="13E27C4A" w:rsidR="00F47299" w:rsidRPr="00BE4716" w:rsidRDefault="00F47299" w:rsidP="00F47299">
      <w:pPr>
        <w:jc w:val="center"/>
        <w:rPr>
          <w:b/>
          <w:bCs/>
          <w:sz w:val="28"/>
          <w:szCs w:val="28"/>
        </w:rPr>
      </w:pPr>
      <w:r w:rsidRPr="00BE4716">
        <w:rPr>
          <w:b/>
          <w:bCs/>
          <w:sz w:val="28"/>
          <w:szCs w:val="28"/>
        </w:rPr>
        <w:t xml:space="preserve">One-to-One </w:t>
      </w:r>
      <w:r w:rsidRPr="00F47299">
        <w:rPr>
          <w:b/>
          <w:bCs/>
          <w:sz w:val="28"/>
          <w:szCs w:val="28"/>
        </w:rPr>
        <w:t>Meeting Minutes Template</w:t>
      </w:r>
    </w:p>
    <w:p w14:paraId="2351FDF4" w14:textId="77777777" w:rsidR="004B5E90" w:rsidRDefault="004B5E90" w:rsidP="00E14509">
      <w:pPr>
        <w:rPr>
          <w:b/>
          <w:bCs/>
        </w:rPr>
      </w:pPr>
    </w:p>
    <w:p w14:paraId="7FB651CD" w14:textId="7B666C34" w:rsidR="00E14509" w:rsidRDefault="00E14509" w:rsidP="00E14509">
      <w:r w:rsidRPr="00E14509">
        <w:rPr>
          <w:b/>
          <w:bCs/>
        </w:rPr>
        <w:t>Date of meeting and attendees:</w:t>
      </w:r>
      <w:r w:rsidRPr="00E14509">
        <w:rPr>
          <w:b/>
          <w:bCs/>
          <w:i/>
          <w:iCs/>
        </w:rPr>
        <w:t xml:space="preserve"> </w:t>
      </w:r>
      <w:r w:rsidRPr="00E14509">
        <w:t>[Insert details]</w:t>
      </w:r>
    </w:p>
    <w:p w14:paraId="55D53FED" w14:textId="77777777" w:rsidR="004B5E90" w:rsidRPr="00E14509" w:rsidRDefault="004B5E90" w:rsidP="00E14509"/>
    <w:p w14:paraId="106D2E98" w14:textId="77777777" w:rsidR="00E14509" w:rsidRDefault="00E14509" w:rsidP="00E14509">
      <w:r w:rsidRPr="00E14509">
        <w:rPr>
          <w:b/>
          <w:bCs/>
        </w:rPr>
        <w:t>Meeting purpose</w:t>
      </w:r>
      <w:r w:rsidRPr="00E14509">
        <w:t>:</w:t>
      </w:r>
      <w:r w:rsidRPr="00E14509">
        <w:rPr>
          <w:i/>
          <w:iCs/>
        </w:rPr>
        <w:t xml:space="preserve"> </w:t>
      </w:r>
      <w:r w:rsidRPr="00E14509">
        <w:t>[Insert specifics, for example, general catch-up, review targets and performance, discuss employee development]</w:t>
      </w:r>
    </w:p>
    <w:p w14:paraId="00CC6E7B" w14:textId="77777777" w:rsidR="004B5E90" w:rsidRPr="00E14509" w:rsidRDefault="004B5E90" w:rsidP="00E14509"/>
    <w:p w14:paraId="47A14048" w14:textId="77777777" w:rsidR="00E14509" w:rsidRPr="00E14509" w:rsidRDefault="00E14509" w:rsidP="00E14509">
      <w:pPr>
        <w:rPr>
          <w:b/>
          <w:bCs/>
        </w:rPr>
      </w:pPr>
      <w:r w:rsidRPr="00E14509">
        <w:rPr>
          <w:b/>
          <w:bCs/>
        </w:rPr>
        <w:t>Agenda:</w:t>
      </w:r>
    </w:p>
    <w:p w14:paraId="102BD370" w14:textId="77777777" w:rsidR="00E14509" w:rsidRDefault="00E14509" w:rsidP="00E14509">
      <w:pPr>
        <w:numPr>
          <w:ilvl w:val="0"/>
          <w:numId w:val="1"/>
        </w:numPr>
      </w:pPr>
      <w:r w:rsidRPr="00E14509">
        <w:rPr>
          <w:b/>
          <w:bCs/>
        </w:rPr>
        <w:t xml:space="preserve">Recognize achievements and lessons learned: </w:t>
      </w:r>
      <w:r w:rsidRPr="00E14509">
        <w:t>[Write notes on achievements since the last meeting and any lessons learned. Record progress on projects, identify any training needs]</w:t>
      </w:r>
    </w:p>
    <w:p w14:paraId="5707F5CB" w14:textId="77777777" w:rsidR="000F2016" w:rsidRDefault="000F2016" w:rsidP="000F2016">
      <w:pPr>
        <w:ind w:left="720"/>
      </w:pPr>
    </w:p>
    <w:p w14:paraId="53E3E336" w14:textId="77777777" w:rsidR="000F2016" w:rsidRPr="00E14509" w:rsidRDefault="000F2016" w:rsidP="000F2016">
      <w:pPr>
        <w:ind w:left="720"/>
      </w:pPr>
    </w:p>
    <w:p w14:paraId="7C5B3BE3" w14:textId="77777777" w:rsidR="00E14509" w:rsidRDefault="00E14509" w:rsidP="00E14509">
      <w:pPr>
        <w:numPr>
          <w:ilvl w:val="0"/>
          <w:numId w:val="1"/>
        </w:numPr>
      </w:pPr>
      <w:r w:rsidRPr="00E14509">
        <w:rPr>
          <w:b/>
          <w:bCs/>
        </w:rPr>
        <w:t xml:space="preserve">Identify and resolve roadblocks: </w:t>
      </w:r>
      <w:r w:rsidRPr="00E14509">
        <w:t>[Take notes on obstacles hindering progress or causing delays. Record discussion on ways to remove roadblocks and any necessary support]</w:t>
      </w:r>
    </w:p>
    <w:p w14:paraId="2E59A8B5" w14:textId="77777777" w:rsidR="000F2016" w:rsidRDefault="000F2016" w:rsidP="000F2016">
      <w:pPr>
        <w:pStyle w:val="ListParagraph"/>
      </w:pPr>
    </w:p>
    <w:p w14:paraId="6531460F" w14:textId="77777777" w:rsidR="000F2016" w:rsidRPr="00E14509" w:rsidRDefault="000F2016" w:rsidP="000F2016">
      <w:pPr>
        <w:ind w:left="720"/>
      </w:pPr>
    </w:p>
    <w:p w14:paraId="53156940" w14:textId="26D77F59" w:rsidR="00E14509" w:rsidRDefault="00E14509" w:rsidP="00E14509">
      <w:pPr>
        <w:numPr>
          <w:ilvl w:val="0"/>
          <w:numId w:val="1"/>
        </w:numPr>
      </w:pPr>
      <w:r w:rsidRPr="00E14509">
        <w:rPr>
          <w:b/>
          <w:bCs/>
        </w:rPr>
        <w:t xml:space="preserve">Open discussion and two-way feedback: </w:t>
      </w:r>
      <w:r w:rsidRPr="00E14509">
        <w:t>[Record any issues raised by the employee or insights and feedback]</w:t>
      </w:r>
    </w:p>
    <w:p w14:paraId="0751BEB0" w14:textId="77777777" w:rsidR="000F2016" w:rsidRDefault="000F2016" w:rsidP="000F2016"/>
    <w:p w14:paraId="2016235D" w14:textId="77777777" w:rsidR="000F2016" w:rsidRPr="00E14509" w:rsidRDefault="000F2016" w:rsidP="000F2016">
      <w:pPr>
        <w:rPr>
          <w:b/>
          <w:bCs/>
        </w:rPr>
      </w:pPr>
    </w:p>
    <w:p w14:paraId="7773AAC4" w14:textId="77777777" w:rsidR="00E14509" w:rsidRDefault="00E14509" w:rsidP="00E14509">
      <w:pPr>
        <w:numPr>
          <w:ilvl w:val="0"/>
          <w:numId w:val="1"/>
        </w:numPr>
        <w:rPr>
          <w:b/>
          <w:bCs/>
        </w:rPr>
      </w:pPr>
      <w:r w:rsidRPr="00E14509">
        <w:rPr>
          <w:b/>
          <w:bCs/>
        </w:rPr>
        <w:t xml:space="preserve">Tasks and actions: </w:t>
      </w:r>
      <w:r w:rsidRPr="00E14509">
        <w:t>[List agreed tasks, actions, and deadlines]</w:t>
      </w:r>
      <w:r w:rsidRPr="00E14509">
        <w:rPr>
          <w:b/>
          <w:bCs/>
        </w:rPr>
        <w:t xml:space="preserve"> </w:t>
      </w:r>
    </w:p>
    <w:p w14:paraId="073AADC7" w14:textId="77777777" w:rsidR="00BE4716" w:rsidRPr="00E14509" w:rsidRDefault="00BE4716" w:rsidP="00BE4716">
      <w:pPr>
        <w:ind w:left="720"/>
        <w:rPr>
          <w:b/>
          <w:bCs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5"/>
        <w:gridCol w:w="3511"/>
        <w:gridCol w:w="2500"/>
      </w:tblGrid>
      <w:tr w:rsidR="00BE4716" w:rsidRPr="00BE4716" w14:paraId="15DFC646" w14:textId="77777777" w:rsidTr="00943B48">
        <w:tc>
          <w:tcPr>
            <w:tcW w:w="3005" w:type="dxa"/>
          </w:tcPr>
          <w:p w14:paraId="195ADC39" w14:textId="77777777" w:rsidR="00BE4716" w:rsidRPr="00BE4716" w:rsidRDefault="00BE4716" w:rsidP="00BE4716">
            <w:pPr>
              <w:spacing w:after="160" w:line="259" w:lineRule="auto"/>
              <w:rPr>
                <w:b/>
                <w:bCs/>
              </w:rPr>
            </w:pPr>
            <w:r w:rsidRPr="00BE4716">
              <w:rPr>
                <w:b/>
                <w:bCs/>
              </w:rPr>
              <w:t xml:space="preserve">Task </w:t>
            </w:r>
          </w:p>
        </w:tc>
        <w:tc>
          <w:tcPr>
            <w:tcW w:w="3511" w:type="dxa"/>
          </w:tcPr>
          <w:p w14:paraId="4DBF3F16" w14:textId="77777777" w:rsidR="00BE4716" w:rsidRPr="00BE4716" w:rsidRDefault="00BE4716" w:rsidP="00BE4716">
            <w:pPr>
              <w:spacing w:after="160" w:line="259" w:lineRule="auto"/>
              <w:rPr>
                <w:b/>
                <w:bCs/>
              </w:rPr>
            </w:pPr>
            <w:r w:rsidRPr="00BE4716">
              <w:rPr>
                <w:b/>
                <w:bCs/>
              </w:rPr>
              <w:t>Assigned To</w:t>
            </w:r>
          </w:p>
        </w:tc>
        <w:tc>
          <w:tcPr>
            <w:tcW w:w="2500" w:type="dxa"/>
          </w:tcPr>
          <w:p w14:paraId="3CE41AAA" w14:textId="77777777" w:rsidR="00BE4716" w:rsidRPr="00BE4716" w:rsidRDefault="00BE4716" w:rsidP="00BE4716">
            <w:pPr>
              <w:spacing w:after="160" w:line="259" w:lineRule="auto"/>
              <w:rPr>
                <w:b/>
                <w:bCs/>
              </w:rPr>
            </w:pPr>
            <w:r w:rsidRPr="00BE4716">
              <w:rPr>
                <w:b/>
                <w:bCs/>
              </w:rPr>
              <w:t>Deadline</w:t>
            </w:r>
          </w:p>
        </w:tc>
      </w:tr>
      <w:tr w:rsidR="00BE4716" w:rsidRPr="00BE4716" w14:paraId="17CCC1EF" w14:textId="77777777" w:rsidTr="00943B48">
        <w:tc>
          <w:tcPr>
            <w:tcW w:w="3005" w:type="dxa"/>
          </w:tcPr>
          <w:p w14:paraId="44C62F17" w14:textId="77777777" w:rsidR="00BE4716" w:rsidRPr="00BE4716" w:rsidRDefault="00BE4716" w:rsidP="00BE4716">
            <w:pPr>
              <w:spacing w:after="160" w:line="259" w:lineRule="auto"/>
            </w:pPr>
            <w:r w:rsidRPr="00BE4716">
              <w:t>[Insert task 1]</w:t>
            </w:r>
          </w:p>
        </w:tc>
        <w:tc>
          <w:tcPr>
            <w:tcW w:w="3511" w:type="dxa"/>
          </w:tcPr>
          <w:p w14:paraId="02096006" w14:textId="77777777" w:rsidR="00BE4716" w:rsidRPr="00BE4716" w:rsidRDefault="00BE4716" w:rsidP="00BE4716">
            <w:pPr>
              <w:spacing w:after="160" w:line="259" w:lineRule="auto"/>
            </w:pPr>
            <w:r w:rsidRPr="00BE4716">
              <w:t>[Insert name of person responsible]</w:t>
            </w:r>
          </w:p>
        </w:tc>
        <w:tc>
          <w:tcPr>
            <w:tcW w:w="2500" w:type="dxa"/>
          </w:tcPr>
          <w:p w14:paraId="3CB5716A" w14:textId="77777777" w:rsidR="00BE4716" w:rsidRPr="00BE4716" w:rsidRDefault="00BE4716" w:rsidP="00BE4716">
            <w:pPr>
              <w:spacing w:after="160" w:line="259" w:lineRule="auto"/>
            </w:pPr>
            <w:r w:rsidRPr="00BE4716">
              <w:t>[Insert deadline date]</w:t>
            </w:r>
          </w:p>
        </w:tc>
      </w:tr>
      <w:tr w:rsidR="00BE4716" w:rsidRPr="00BE4716" w14:paraId="07786415" w14:textId="77777777" w:rsidTr="00943B48">
        <w:tc>
          <w:tcPr>
            <w:tcW w:w="3005" w:type="dxa"/>
          </w:tcPr>
          <w:p w14:paraId="2538B0D0" w14:textId="77777777" w:rsidR="00BE4716" w:rsidRPr="00BE4716" w:rsidRDefault="00BE4716" w:rsidP="00BE4716">
            <w:pPr>
              <w:spacing w:after="160" w:line="259" w:lineRule="auto"/>
            </w:pPr>
            <w:r w:rsidRPr="00BE4716">
              <w:t>[Insert task 2]</w:t>
            </w:r>
          </w:p>
        </w:tc>
        <w:tc>
          <w:tcPr>
            <w:tcW w:w="3511" w:type="dxa"/>
          </w:tcPr>
          <w:p w14:paraId="0AE3DDE1" w14:textId="77777777" w:rsidR="00BE4716" w:rsidRPr="00BE4716" w:rsidRDefault="00BE4716" w:rsidP="00BE4716">
            <w:pPr>
              <w:spacing w:after="160" w:line="259" w:lineRule="auto"/>
            </w:pPr>
            <w:r w:rsidRPr="00BE4716">
              <w:t>[Insert name of person responsible]</w:t>
            </w:r>
          </w:p>
        </w:tc>
        <w:tc>
          <w:tcPr>
            <w:tcW w:w="2500" w:type="dxa"/>
          </w:tcPr>
          <w:p w14:paraId="62C3AAB2" w14:textId="77777777" w:rsidR="00BE4716" w:rsidRPr="00BE4716" w:rsidRDefault="00BE4716" w:rsidP="00BE4716">
            <w:pPr>
              <w:spacing w:after="160" w:line="259" w:lineRule="auto"/>
            </w:pPr>
            <w:r w:rsidRPr="00BE4716">
              <w:t>[Insert deadline date]</w:t>
            </w:r>
          </w:p>
        </w:tc>
      </w:tr>
      <w:tr w:rsidR="00BE4716" w:rsidRPr="00BE4716" w14:paraId="0E88FECF" w14:textId="77777777" w:rsidTr="00943B48">
        <w:tc>
          <w:tcPr>
            <w:tcW w:w="3005" w:type="dxa"/>
          </w:tcPr>
          <w:p w14:paraId="30A41EF2" w14:textId="77777777" w:rsidR="00BE4716" w:rsidRPr="00BE4716" w:rsidRDefault="00BE4716" w:rsidP="00BE4716">
            <w:pPr>
              <w:spacing w:after="160" w:line="259" w:lineRule="auto"/>
            </w:pPr>
            <w:r w:rsidRPr="00BE4716">
              <w:t>[Insert task 3]</w:t>
            </w:r>
          </w:p>
        </w:tc>
        <w:tc>
          <w:tcPr>
            <w:tcW w:w="3511" w:type="dxa"/>
          </w:tcPr>
          <w:p w14:paraId="2343EEED" w14:textId="77777777" w:rsidR="00BE4716" w:rsidRPr="00BE4716" w:rsidRDefault="00BE4716" w:rsidP="00BE4716">
            <w:pPr>
              <w:spacing w:after="160" w:line="259" w:lineRule="auto"/>
            </w:pPr>
            <w:r w:rsidRPr="00BE4716">
              <w:t>[Insert name of person responsible]</w:t>
            </w:r>
          </w:p>
        </w:tc>
        <w:tc>
          <w:tcPr>
            <w:tcW w:w="2500" w:type="dxa"/>
          </w:tcPr>
          <w:p w14:paraId="0031B8BE" w14:textId="77777777" w:rsidR="00BE4716" w:rsidRPr="00BE4716" w:rsidRDefault="00BE4716" w:rsidP="00BE4716">
            <w:pPr>
              <w:spacing w:after="160" w:line="259" w:lineRule="auto"/>
            </w:pPr>
            <w:r w:rsidRPr="00BE4716">
              <w:t>[Insert deadline date]</w:t>
            </w:r>
          </w:p>
        </w:tc>
      </w:tr>
    </w:tbl>
    <w:p w14:paraId="711010B9" w14:textId="77777777" w:rsidR="004B5E90" w:rsidRDefault="004B5E90" w:rsidP="00E14509">
      <w:pPr>
        <w:rPr>
          <w:b/>
          <w:bCs/>
        </w:rPr>
      </w:pPr>
    </w:p>
    <w:p w14:paraId="55DD9F20" w14:textId="3DB71B28" w:rsidR="009A7029" w:rsidRPr="009A7029" w:rsidRDefault="00E14509" w:rsidP="00E14509">
      <w:pPr>
        <w:rPr>
          <w:b/>
          <w:bCs/>
        </w:rPr>
      </w:pPr>
      <w:r w:rsidRPr="00E14509">
        <w:rPr>
          <w:b/>
          <w:bCs/>
        </w:rPr>
        <w:t xml:space="preserve">Follow-up: </w:t>
      </w:r>
    </w:p>
    <w:p w14:paraId="2B6B1E56" w14:textId="2C2300AC" w:rsidR="00E14509" w:rsidRPr="00E14509" w:rsidRDefault="00E14509" w:rsidP="00E14509">
      <w:pPr>
        <w:rPr>
          <w:b/>
          <w:bCs/>
        </w:rPr>
      </w:pPr>
      <w:r w:rsidRPr="00E14509">
        <w:t>[Insert details of next 1:1 meeting]</w:t>
      </w:r>
    </w:p>
    <w:p w14:paraId="43257489" w14:textId="77777777" w:rsidR="009016A1" w:rsidRDefault="009016A1" w:rsidP="009016A1">
      <w:pPr>
        <w:rPr>
          <w:b/>
          <w:bCs/>
        </w:rPr>
      </w:pPr>
    </w:p>
    <w:p w14:paraId="52C6A5D3" w14:textId="77777777" w:rsidR="00F47299" w:rsidRPr="00F47299" w:rsidRDefault="00F47299" w:rsidP="00F47299">
      <w:pPr>
        <w:jc w:val="center"/>
        <w:rPr>
          <w:b/>
          <w:bCs/>
        </w:rPr>
      </w:pPr>
    </w:p>
    <w:p w14:paraId="751E7316" w14:textId="77777777" w:rsidR="00F47299" w:rsidRDefault="00F47299"/>
    <w:sectPr w:rsidR="00F4729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DB799D"/>
    <w:multiLevelType w:val="multilevel"/>
    <w:tmpl w:val="40AC556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 w:val="0"/>
        <w:bCs w:val="0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19893604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8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jQyMjAzNjY3NDWyMDBS0lEKTi0uzszPAykwrAUAk/IPQSwAAAA="/>
  </w:docVars>
  <w:rsids>
    <w:rsidRoot w:val="00F47299"/>
    <w:rsid w:val="000F2016"/>
    <w:rsid w:val="004B5E90"/>
    <w:rsid w:val="006166E5"/>
    <w:rsid w:val="0078249C"/>
    <w:rsid w:val="009016A1"/>
    <w:rsid w:val="009A7029"/>
    <w:rsid w:val="00BE4716"/>
    <w:rsid w:val="00C46B1E"/>
    <w:rsid w:val="00E14509"/>
    <w:rsid w:val="00F472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91FAB04"/>
  <w15:chartTrackingRefBased/>
  <w15:docId w15:val="{904C87B0-5A39-4BCB-A81D-983063FEBA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NZ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E471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0F201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1</Pages>
  <Words>158</Words>
  <Characters>901</Characters>
  <Application>Microsoft Office Word</Application>
  <DocSecurity>0</DocSecurity>
  <Lines>7</Lines>
  <Paragraphs>2</Paragraphs>
  <ScaleCrop>false</ScaleCrop>
  <Company/>
  <LinksUpToDate>false</LinksUpToDate>
  <CharactersWithSpaces>10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len Borich</dc:creator>
  <cp:keywords/>
  <dc:description/>
  <cp:lastModifiedBy>Helen Borich</cp:lastModifiedBy>
  <cp:revision>10</cp:revision>
  <dcterms:created xsi:type="dcterms:W3CDTF">2023-09-15T03:03:00Z</dcterms:created>
  <dcterms:modified xsi:type="dcterms:W3CDTF">2023-09-15T03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19f01e9-ddc9-4ca5-9a14-da9f7427f792</vt:lpwstr>
  </property>
</Properties>
</file>